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39DC1EE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DA4F5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6.02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DA4F5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0</w:t>
            </w:r>
            <w:bookmarkStart w:id="1" w:name="_GoBack"/>
            <w:bookmarkEnd w:id="1"/>
            <w:r w:rsidR="0076061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2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A4F5E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DA4F5E" w:rsidRPr="008D08FD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5F970359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GRIZ NA MLIJEKU S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ČOKOLADOM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3F685376" w:rsidR="00DA4F5E" w:rsidRPr="00DA4F5E" w:rsidRDefault="00DA4F5E" w:rsidP="00DA4F5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20569F73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362FC07E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60F860B6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33A31623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DA4F5E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DA4F5E" w:rsidRPr="008D08FD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26A90A0C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GRIZ NA MLIJEKU S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ČOKOLADOM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DF33339" w:rsidR="00DA4F5E" w:rsidRPr="00DA4F5E" w:rsidRDefault="00DA4F5E" w:rsidP="00DA4F5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62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3600D96A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12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59A18AD4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10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2557C042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  <w:sz w:val="20"/>
                <w:szCs w:val="20"/>
              </w:rPr>
            </w:pPr>
            <w:r w:rsidRPr="00DA4F5E">
              <w:rPr>
                <w:rFonts w:asciiTheme="majorHAnsi" w:eastAsia="Segoe UI" w:hAnsiTheme="majorHAnsi" w:cstheme="majorHAnsi"/>
              </w:rPr>
              <w:t>39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A4F5E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DA4F5E" w:rsidRPr="008D08FD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2D2B629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TJESTENINA S MIJEŠANIM MLJEVENIM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MESOM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28A32A72" w:rsidR="00DA4F5E" w:rsidRPr="00DA4F5E" w:rsidRDefault="00DA4F5E" w:rsidP="00DA4F5E">
            <w:pPr>
              <w:spacing w:line="240" w:lineRule="auto"/>
              <w:jc w:val="center"/>
              <w:rPr>
                <w:rFonts w:asciiTheme="majorHAns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16A0324E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1AB69A7A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6A510060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0885CB5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A4F5E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DA4F5E" w:rsidRPr="008D08FD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155B9A12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TJESTENINA S MIJEŠANIM MLJEVENIM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MESOM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SALATA KRASTAVCI KISELI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763254B7" w:rsidR="00DA4F5E" w:rsidRPr="00DA4F5E" w:rsidRDefault="00DA4F5E" w:rsidP="00DA4F5E">
            <w:pPr>
              <w:spacing w:line="240" w:lineRule="auto"/>
              <w:jc w:val="center"/>
              <w:rPr>
                <w:rFonts w:asciiTheme="majorHAns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4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03E8E8D2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5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193868FA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4.0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24200A80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DA4F5E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DA4F5E" w:rsidRPr="00727AE1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31646497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GULAŠ OD MIJEŠANOG MESA S NOKLICAMA, KUKURUZNI KRUH 1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ŠNITA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7373CCAB" w:rsidR="00DA4F5E" w:rsidRPr="00DA4F5E" w:rsidRDefault="00DA4F5E" w:rsidP="00DA4F5E">
            <w:pPr>
              <w:spacing w:line="240" w:lineRule="auto"/>
              <w:jc w:val="center"/>
              <w:rPr>
                <w:rFonts w:asciiTheme="majorHAns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3C7FB7D4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0ABC15AA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6C97BF78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14995EF3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A4F5E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DA4F5E" w:rsidRPr="008D08FD" w:rsidRDefault="00DA4F5E" w:rsidP="00DA4F5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DA4F5E" w:rsidRPr="00727AE1" w:rsidRDefault="00DA4F5E" w:rsidP="00DA4F5E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BF83DE8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GULAŠ OD MIJEŠANOG MESA S NOKLICAMA, KUKURUZNI KRUH 1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ŠNITA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5D6BE29E" w:rsidR="00DA4F5E" w:rsidRPr="00DA4F5E" w:rsidRDefault="00DA4F5E" w:rsidP="00DA4F5E">
            <w:pPr>
              <w:spacing w:line="240" w:lineRule="auto"/>
              <w:jc w:val="center"/>
              <w:rPr>
                <w:rFonts w:asciiTheme="majorHAns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57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EE1B279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3889517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9CC519F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DA4F5E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DA4F5E" w:rsidRPr="00DB4E9F" w:rsidRDefault="00DA4F5E" w:rsidP="00DA4F5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303AFD41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KRPICE SA ZELJEM ,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621281E0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7B0D515A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48F6E7E0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32A51B8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389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498DD569" w:rsidR="00DA4F5E" w:rsidRPr="00861C87" w:rsidRDefault="00DA4F5E" w:rsidP="00DA4F5E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Celer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luten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Jaja(S), Jaja(S), Jaja(T), Soja(T), Mlijeko(T), Sezam(T), Celer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luten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A4F5E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DA4F5E" w:rsidRPr="00DB4E9F" w:rsidRDefault="00DA4F5E" w:rsidP="00DA4F5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315CF7A2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KRPICE SA ZELJEM , POPEČAK OD SLANUTK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5694C848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56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4D46878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11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3B8962B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12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B65A98A" w:rsidR="00DA4F5E" w:rsidRPr="00DA4F5E" w:rsidRDefault="00DA4F5E" w:rsidP="00DA4F5E">
            <w:pPr>
              <w:pStyle w:val="Standard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DA4F5E">
              <w:rPr>
                <w:rFonts w:asciiTheme="majorHAnsi" w:eastAsia="Segoe UI" w:hAnsiTheme="majorHAnsi" w:cstheme="majorHAnsi"/>
              </w:rPr>
              <w:t>389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DA4F5E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DA4F5E" w:rsidRPr="00DB4E9F" w:rsidRDefault="00DA4F5E" w:rsidP="00DA4F5E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5CB706A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MALA JABUKA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KOMAD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8A46DFE" w:rsidR="00DA4F5E" w:rsidRPr="00DA4F5E" w:rsidRDefault="00DA4F5E" w:rsidP="00DA4F5E">
            <w:pPr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71CA129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605F6D58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47F2C5CD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6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479B147A" w:rsidR="00DA4F5E" w:rsidRPr="00861C87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DA4F5E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DA4F5E" w:rsidRPr="00DB4E9F" w:rsidRDefault="00DA4F5E" w:rsidP="00DA4F5E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53D8B294" w:rsidR="00DA4F5E" w:rsidRPr="00DA4F5E" w:rsidRDefault="00DA4F5E" w:rsidP="00DA4F5E">
            <w:pPr>
              <w:spacing w:line="240" w:lineRule="auto"/>
              <w:jc w:val="center"/>
              <w:rPr>
                <w:rFonts w:asciiTheme="majorHAnsi" w:eastAsia="Calibri" w:hAnsiTheme="majorHAnsi" w:cstheme="majorHAnsi"/>
                <w:b/>
              </w:rPr>
            </w:pPr>
            <w:r w:rsidRPr="00DA4F5E">
              <w:rPr>
                <w:rFonts w:asciiTheme="majorHAnsi" w:eastAsia="Segoe UI" w:hAnsiTheme="majorHAnsi" w:cstheme="majorHAnsi"/>
                <w:b/>
              </w:rPr>
              <w:t xml:space="preserve">MALA JABUKA </w:t>
            </w:r>
            <w:proofErr w:type="gramStart"/>
            <w:r w:rsidRPr="00DA4F5E">
              <w:rPr>
                <w:rFonts w:asciiTheme="majorHAnsi" w:eastAsia="Segoe UI" w:hAnsiTheme="majorHAnsi" w:cstheme="majorHAnsi"/>
                <w:b/>
              </w:rPr>
              <w:t>KOMAD ,</w:t>
            </w:r>
            <w:proofErr w:type="gramEnd"/>
            <w:r w:rsidRPr="00DA4F5E">
              <w:rPr>
                <w:rFonts w:asciiTheme="majorHAnsi" w:eastAsia="Segoe UI" w:hAnsiTheme="majorHAnsi" w:cstheme="majorHAnsi"/>
                <w:b/>
              </w:rPr>
              <w:t xml:space="preserve"> SALATA RIKOLA , RIBLJI ŠTAPIĆI UZ KUHANO MIJEŠANO POVRĆ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3B47CC0E" w:rsidR="00DA4F5E" w:rsidRPr="00DA4F5E" w:rsidRDefault="00DA4F5E" w:rsidP="00DA4F5E">
            <w:pPr>
              <w:jc w:val="center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46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C6C0B54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2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67FB71FA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15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4506334" w:rsidR="00DA4F5E" w:rsidRPr="00DA4F5E" w:rsidRDefault="00DA4F5E" w:rsidP="00DA4F5E">
            <w:pPr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DA4F5E">
              <w:rPr>
                <w:rFonts w:asciiTheme="majorHAnsi" w:eastAsia="Segoe UI" w:hAnsiTheme="majorHAnsi" w:cstheme="majorHAnsi"/>
              </w:rPr>
              <w:t>366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DA4F5E" w:rsidRPr="00D3375A" w:rsidRDefault="00DA4F5E" w:rsidP="00DA4F5E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0B96F" w14:textId="77777777" w:rsidR="00211213" w:rsidRDefault="00211213">
      <w:pPr>
        <w:spacing w:line="240" w:lineRule="auto"/>
      </w:pPr>
      <w:r>
        <w:separator/>
      </w:r>
    </w:p>
  </w:endnote>
  <w:endnote w:type="continuationSeparator" w:id="0">
    <w:p w14:paraId="25F81C39" w14:textId="77777777" w:rsidR="00211213" w:rsidRDefault="00211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D4CA2" w14:textId="77777777" w:rsidR="00211213" w:rsidRDefault="00211213">
      <w:pPr>
        <w:spacing w:line="240" w:lineRule="auto"/>
      </w:pPr>
      <w:r>
        <w:separator/>
      </w:r>
    </w:p>
  </w:footnote>
  <w:footnote w:type="continuationSeparator" w:id="0">
    <w:p w14:paraId="496A1D22" w14:textId="77777777" w:rsidR="00211213" w:rsidRDefault="002112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36639"/>
    <w:rsid w:val="00741477"/>
    <w:rsid w:val="00760616"/>
    <w:rsid w:val="0077750C"/>
    <w:rsid w:val="00785252"/>
    <w:rsid w:val="007A739F"/>
    <w:rsid w:val="007E7296"/>
    <w:rsid w:val="008436B4"/>
    <w:rsid w:val="00861C87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A4F5E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4</cp:revision>
  <cp:lastPrinted>2022-10-24T07:17:00Z</cp:lastPrinted>
  <dcterms:created xsi:type="dcterms:W3CDTF">2023-01-16T07:41:00Z</dcterms:created>
  <dcterms:modified xsi:type="dcterms:W3CDTF">2023-02-06T07:30:00Z</dcterms:modified>
</cp:coreProperties>
</file>